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3355CF" w14:textId="77777777" w:rsidR="00602495" w:rsidRDefault="00602495">
      <w:bookmarkStart w:id="0" w:name="_GoBack"/>
      <w:bookmarkEnd w:id="0"/>
      <w:r>
        <w:t xml:space="preserve"> The Editor                              </w:t>
      </w:r>
      <w:r w:rsidR="00EA0E0A">
        <w:t xml:space="preserve">                      </w:t>
      </w:r>
    </w:p>
    <w:p w14:paraId="586FD5C4" w14:textId="77777777" w:rsidR="00602495" w:rsidRDefault="00F169C2">
      <w:r>
        <w:t xml:space="preserve"> Indian Journal of Medical Ethics.</w:t>
      </w:r>
      <w:r w:rsidR="00602495">
        <w:t xml:space="preserve">         </w:t>
      </w:r>
    </w:p>
    <w:p w14:paraId="5568ABE0" w14:textId="77777777" w:rsidR="00602495" w:rsidRDefault="00602495">
      <w:r>
        <w:t xml:space="preserve">                                           .               </w:t>
      </w:r>
    </w:p>
    <w:p w14:paraId="2B968AE4" w14:textId="77777777" w:rsidR="00602495" w:rsidRDefault="00602495">
      <w:r>
        <w:t xml:space="preserve">    </w:t>
      </w:r>
    </w:p>
    <w:p w14:paraId="495B107D" w14:textId="77777777" w:rsidR="00602495" w:rsidRDefault="00602495">
      <w:r>
        <w:t xml:space="preserve"> </w:t>
      </w:r>
      <w:r w:rsidR="00963BC2">
        <w:t>August 1</w:t>
      </w:r>
      <w:r w:rsidR="007C5850">
        <w:t>9</w:t>
      </w:r>
      <w:r>
        <w:t>th</w:t>
      </w:r>
      <w:r w:rsidR="00A823A0">
        <w:t>, 2016</w:t>
      </w:r>
    </w:p>
    <w:p w14:paraId="45946613" w14:textId="77777777" w:rsidR="00602495" w:rsidRDefault="00602495"/>
    <w:p w14:paraId="691CB87F" w14:textId="77777777" w:rsidR="00602495" w:rsidRDefault="00602495">
      <w:r>
        <w:t>Dear editor,</w:t>
      </w:r>
    </w:p>
    <w:p w14:paraId="0DDED8ED" w14:textId="77777777" w:rsidR="00602495" w:rsidRDefault="00602495"/>
    <w:p w14:paraId="3934A815" w14:textId="77777777" w:rsidR="00F169C2" w:rsidRPr="00963BC2" w:rsidRDefault="00963BC2" w:rsidP="00F169C2">
      <w:pPr>
        <w:rPr>
          <w:sz w:val="22"/>
          <w:szCs w:val="22"/>
        </w:rPr>
      </w:pPr>
      <w:r>
        <w:t>This is to confirm that the article</w:t>
      </w:r>
      <w:r w:rsidR="00E11512" w:rsidRPr="00963BC2">
        <w:t xml:space="preserve"> </w:t>
      </w:r>
      <w:r w:rsidR="00E11512" w:rsidRPr="00963BC2">
        <w:rPr>
          <w:b/>
          <w:sz w:val="22"/>
          <w:szCs w:val="22"/>
        </w:rPr>
        <w:t>“</w:t>
      </w:r>
      <w:r w:rsidR="00F169C2" w:rsidRPr="00963BC2">
        <w:rPr>
          <w:sz w:val="22"/>
          <w:szCs w:val="22"/>
        </w:rPr>
        <w:t xml:space="preserve">The ethics of psychiatry care and research in </w:t>
      </w:r>
      <w:r w:rsidR="00F169C2" w:rsidRPr="00963BC2">
        <w:rPr>
          <w:noProof/>
          <w:sz w:val="22"/>
          <w:szCs w:val="22"/>
        </w:rPr>
        <w:t>resource-poor</w:t>
      </w:r>
      <w:r w:rsidR="00F169C2" w:rsidRPr="00963BC2">
        <w:rPr>
          <w:sz w:val="22"/>
          <w:szCs w:val="22"/>
        </w:rPr>
        <w:t xml:space="preserve"> settings: The case of a psychiatric research trial including chained mentally ill participants,</w:t>
      </w:r>
      <w:r>
        <w:rPr>
          <w:sz w:val="22"/>
          <w:szCs w:val="22"/>
        </w:rPr>
        <w:t xml:space="preserve"> in a prayer camp in Ghana” submitted to the </w:t>
      </w:r>
      <w:r w:rsidR="00B76A95">
        <w:rPr>
          <w:i/>
          <w:sz w:val="22"/>
          <w:szCs w:val="22"/>
        </w:rPr>
        <w:t xml:space="preserve">Indian Journal of Medical </w:t>
      </w:r>
      <w:proofErr w:type="gramStart"/>
      <w:r w:rsidR="00B76A95">
        <w:rPr>
          <w:i/>
          <w:sz w:val="22"/>
          <w:szCs w:val="22"/>
        </w:rPr>
        <w:t xml:space="preserve">Ethics </w:t>
      </w:r>
      <w:r>
        <w:rPr>
          <w:sz w:val="22"/>
          <w:szCs w:val="22"/>
        </w:rPr>
        <w:t xml:space="preserve"> is</w:t>
      </w:r>
      <w:proofErr w:type="gramEnd"/>
      <w:r>
        <w:rPr>
          <w:sz w:val="22"/>
          <w:szCs w:val="22"/>
        </w:rPr>
        <w:t xml:space="preserve"> original and has be</w:t>
      </w:r>
      <w:r w:rsidR="007B52AC">
        <w:rPr>
          <w:sz w:val="22"/>
          <w:szCs w:val="22"/>
        </w:rPr>
        <w:t>en authored by the undersigned (Albert M. E. Coleman).</w:t>
      </w:r>
    </w:p>
    <w:p w14:paraId="3420F902" w14:textId="77777777" w:rsidR="00F169C2" w:rsidRPr="00963BC2" w:rsidRDefault="00F169C2" w:rsidP="00F169C2">
      <w:pPr>
        <w:rPr>
          <w:sz w:val="22"/>
          <w:szCs w:val="22"/>
        </w:rPr>
      </w:pPr>
    </w:p>
    <w:p w14:paraId="6FFD9139" w14:textId="77777777" w:rsidR="00602495" w:rsidRPr="00B76A95" w:rsidRDefault="007B52AC">
      <w:pPr>
        <w:rPr>
          <w:u w:val="single"/>
        </w:rPr>
      </w:pPr>
      <w:r w:rsidRPr="007B52AC">
        <w:t xml:space="preserve">The </w:t>
      </w:r>
      <w:r>
        <w:t xml:space="preserve">submission is not under </w:t>
      </w:r>
      <w:r w:rsidR="00602495" w:rsidRPr="007B52AC">
        <w:t>consideration</w:t>
      </w:r>
      <w:r w:rsidR="00602495">
        <w:t xml:space="preserve"> </w:t>
      </w:r>
      <w:proofErr w:type="gramStart"/>
      <w:r w:rsidR="00A823A0">
        <w:t>for  publication</w:t>
      </w:r>
      <w:proofErr w:type="gramEnd"/>
      <w:r>
        <w:t xml:space="preserve"> in any other journal</w:t>
      </w:r>
      <w:r w:rsidR="00602495">
        <w:t xml:space="preserve">.   </w:t>
      </w:r>
    </w:p>
    <w:p w14:paraId="6DB92D31" w14:textId="77777777" w:rsidR="00602495" w:rsidRDefault="00602495"/>
    <w:p w14:paraId="7407A9CF" w14:textId="77777777" w:rsidR="00EA0E0A" w:rsidRDefault="00963BC2">
      <w:r>
        <w:t xml:space="preserve"> I declare that there is no sponsorship linked to this article and there </w:t>
      </w:r>
      <w:proofErr w:type="gramStart"/>
      <w:r>
        <w:t>is</w:t>
      </w:r>
      <w:proofErr w:type="gramEnd"/>
      <w:r>
        <w:t xml:space="preserve"> no competing interests, financial or otherwise to declare.</w:t>
      </w:r>
    </w:p>
    <w:p w14:paraId="650A5186" w14:textId="77777777" w:rsidR="00602495" w:rsidRDefault="00602495"/>
    <w:p w14:paraId="57E66E1A" w14:textId="77777777" w:rsidR="00602495" w:rsidRDefault="00963BC2">
      <w:r>
        <w:t>I have read the terms and conditions of authorship of IJME and accept them.</w:t>
      </w:r>
    </w:p>
    <w:p w14:paraId="3E1AAEEA" w14:textId="77777777" w:rsidR="00B76A95" w:rsidRDefault="00B76A95"/>
    <w:p w14:paraId="20B52E30" w14:textId="77777777" w:rsidR="00B76A95" w:rsidRDefault="00B76A95">
      <w:r>
        <w:t>Contact details:</w:t>
      </w:r>
    </w:p>
    <w:p w14:paraId="61B99F7B" w14:textId="77777777" w:rsidR="00B76A95" w:rsidRDefault="00B76A95"/>
    <w:p w14:paraId="29282CCB" w14:textId="77777777" w:rsidR="00B76A95" w:rsidRDefault="00B76A95" w:rsidP="00B76A95">
      <w:r>
        <w:t>Albert M. E. Coleman, M.D.</w:t>
      </w:r>
    </w:p>
    <w:p w14:paraId="054B2BEF" w14:textId="77777777" w:rsidR="00B76A95" w:rsidRDefault="00B76A95" w:rsidP="00B76A95">
      <w:r>
        <w:t xml:space="preserve"> P. O. Box 62,</w:t>
      </w:r>
    </w:p>
    <w:p w14:paraId="2FE12E8A" w14:textId="77777777" w:rsidR="00B76A95" w:rsidRDefault="00B76A95" w:rsidP="00B76A95">
      <w:r>
        <w:t xml:space="preserve"> </w:t>
      </w:r>
      <w:proofErr w:type="spellStart"/>
      <w:r>
        <w:t>Sekondi</w:t>
      </w:r>
      <w:proofErr w:type="spellEnd"/>
      <w:r>
        <w:t>,</w:t>
      </w:r>
    </w:p>
    <w:p w14:paraId="6CC33F3E" w14:textId="77777777" w:rsidR="00B76A95" w:rsidRDefault="00B76A95" w:rsidP="00B76A95">
      <w:r>
        <w:t xml:space="preserve"> Ghana.  (W. Africa).</w:t>
      </w:r>
    </w:p>
    <w:p w14:paraId="195E28EF" w14:textId="77777777" w:rsidR="00B76A95" w:rsidRDefault="00B76A95" w:rsidP="00B76A95"/>
    <w:p w14:paraId="4C551298" w14:textId="77777777" w:rsidR="00B76A95" w:rsidRDefault="00B76A95" w:rsidP="00B76A95">
      <w:r>
        <w:t xml:space="preserve">*(Corresponding e-mail: </w:t>
      </w:r>
      <w:hyperlink r:id="rId4" w:history="1">
        <w:r w:rsidRPr="00144006">
          <w:rPr>
            <w:rStyle w:val="Hyperlink"/>
          </w:rPr>
          <w:t>albert.coleman@gmail.com</w:t>
        </w:r>
      </w:hyperlink>
      <w:r>
        <w:t xml:space="preserve"> )</w:t>
      </w:r>
    </w:p>
    <w:p w14:paraId="76B72CC7" w14:textId="77777777" w:rsidR="00B76A95" w:rsidRDefault="00B76A95" w:rsidP="00B76A95">
      <w:r>
        <w:t xml:space="preserve">   E-mail ID: </w:t>
      </w:r>
      <w:proofErr w:type="spellStart"/>
      <w:r>
        <w:t>albert.coleman</w:t>
      </w:r>
      <w:proofErr w:type="spellEnd"/>
      <w:r>
        <w:t>.</w:t>
      </w:r>
    </w:p>
    <w:p w14:paraId="6C3DCD25" w14:textId="77777777" w:rsidR="00B76A95" w:rsidRDefault="00B76A95" w:rsidP="00B76A95"/>
    <w:p w14:paraId="19F3F237" w14:textId="77777777" w:rsidR="00B76A95" w:rsidRDefault="00B76A95" w:rsidP="00B76A95">
      <w:r>
        <w:t>Affiliation:</w:t>
      </w:r>
    </w:p>
    <w:p w14:paraId="3E9FDF81" w14:textId="77777777" w:rsidR="00B76A95" w:rsidRDefault="00B76A95" w:rsidP="00B76A95">
      <w:r>
        <w:t>1. Centre for bioethics, medical law and patient advocacy,</w:t>
      </w:r>
    </w:p>
    <w:p w14:paraId="164E2232" w14:textId="77777777" w:rsidR="00B76A95" w:rsidRDefault="00B76A95" w:rsidP="00B76A95">
      <w:r>
        <w:t xml:space="preserve">    P.O. Box 62, </w:t>
      </w:r>
    </w:p>
    <w:p w14:paraId="4E8292D5" w14:textId="77777777" w:rsidR="00B76A95" w:rsidRDefault="00B76A95" w:rsidP="00B76A95">
      <w:r>
        <w:t xml:space="preserve">    </w:t>
      </w:r>
      <w:proofErr w:type="spellStart"/>
      <w:r>
        <w:t>Sekondi</w:t>
      </w:r>
      <w:proofErr w:type="spellEnd"/>
      <w:r>
        <w:t>.</w:t>
      </w:r>
    </w:p>
    <w:p w14:paraId="0247D7D7" w14:textId="77777777" w:rsidR="00B76A95" w:rsidRDefault="00B76A95" w:rsidP="00B76A95">
      <w:r>
        <w:t xml:space="preserve">    Ghana.</w:t>
      </w:r>
    </w:p>
    <w:p w14:paraId="192FFA25" w14:textId="77777777" w:rsidR="00B76A95" w:rsidRDefault="00B76A95" w:rsidP="00B76A95"/>
    <w:p w14:paraId="609C2945" w14:textId="77777777" w:rsidR="00B76A95" w:rsidRDefault="00B76A95" w:rsidP="00B76A95">
      <w:r>
        <w:t xml:space="preserve">2. </w:t>
      </w:r>
      <w:proofErr w:type="spellStart"/>
      <w:r>
        <w:t>Evergood</w:t>
      </w:r>
      <w:proofErr w:type="spellEnd"/>
      <w:r>
        <w:t xml:space="preserve"> Associates </w:t>
      </w:r>
      <w:r w:rsidR="006D4DAC">
        <w:t>(</w:t>
      </w:r>
      <w:r>
        <w:t>Locum Agency</w:t>
      </w:r>
      <w:r w:rsidR="006D4DAC">
        <w:t>),</w:t>
      </w:r>
    </w:p>
    <w:p w14:paraId="61E82603" w14:textId="77777777" w:rsidR="006D4DAC" w:rsidRDefault="006D4DAC" w:rsidP="00B76A95">
      <w:r>
        <w:t xml:space="preserve">    The Chase,</w:t>
      </w:r>
    </w:p>
    <w:p w14:paraId="22073B26" w14:textId="77777777" w:rsidR="006D4DAC" w:rsidRDefault="006D4DAC" w:rsidP="00B76A95">
      <w:r>
        <w:t xml:space="preserve">     </w:t>
      </w:r>
      <w:proofErr w:type="spellStart"/>
      <w:r>
        <w:t>Evergood</w:t>
      </w:r>
      <w:proofErr w:type="spellEnd"/>
      <w:r>
        <w:t xml:space="preserve"> House,</w:t>
      </w:r>
    </w:p>
    <w:p w14:paraId="0A74F687" w14:textId="77777777" w:rsidR="006D4DAC" w:rsidRDefault="006D4DAC" w:rsidP="00B76A95">
      <w:r>
        <w:t xml:space="preserve">     John Tate Road,</w:t>
      </w:r>
    </w:p>
    <w:p w14:paraId="442244BA" w14:textId="77777777" w:rsidR="006D4DAC" w:rsidRDefault="006D4DAC" w:rsidP="00B76A95">
      <w:r>
        <w:t xml:space="preserve">     Hertford SG13 7NN.</w:t>
      </w:r>
    </w:p>
    <w:p w14:paraId="71B3696F" w14:textId="77777777" w:rsidR="006D4DAC" w:rsidRDefault="006D4DAC" w:rsidP="00B76A95">
      <w:r>
        <w:t xml:space="preserve">     U. K.</w:t>
      </w:r>
    </w:p>
    <w:p w14:paraId="0AE0CDAD" w14:textId="77777777" w:rsidR="00B76A95" w:rsidRDefault="00B76A95" w:rsidP="00B76A95"/>
    <w:p w14:paraId="6D3F0D2F" w14:textId="77777777" w:rsidR="00B76A95" w:rsidRDefault="00B76A95"/>
    <w:p w14:paraId="26E9ABC7" w14:textId="77777777" w:rsidR="00B76A95" w:rsidRDefault="00B76A95"/>
    <w:p w14:paraId="6D6FB3C0" w14:textId="77777777" w:rsidR="00B76A95" w:rsidRDefault="00B76A95"/>
    <w:p w14:paraId="714FD15F" w14:textId="77777777" w:rsidR="00602495" w:rsidRDefault="00602495">
      <w:r>
        <w:t>Yours sincerely,</w:t>
      </w:r>
    </w:p>
    <w:p w14:paraId="1E2016D6" w14:textId="77777777" w:rsidR="00602495" w:rsidRDefault="00602495"/>
    <w:p w14:paraId="5018C3D1" w14:textId="77777777" w:rsidR="00602495" w:rsidRDefault="00602495">
      <w:r>
        <w:t>Albert M.</w:t>
      </w:r>
      <w:r w:rsidR="00F169C2">
        <w:t xml:space="preserve"> E. Coleman</w:t>
      </w:r>
      <w:r w:rsidR="007B52AC">
        <w:t xml:space="preserve"> (author)</w:t>
      </w:r>
      <w:r w:rsidR="00F169C2">
        <w:t xml:space="preserve">, </w:t>
      </w:r>
    </w:p>
    <w:p w14:paraId="611D0BFB" w14:textId="77777777" w:rsidR="00602495" w:rsidRDefault="006D4DAC">
      <w:r>
        <w:t>(Signed)</w:t>
      </w:r>
    </w:p>
    <w:sectPr w:rsidR="00602495" w:rsidSect="00287C7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tzQyNzc2NjW0NLFU0lEKTi0uzszPAykwqgUADF1RVCwAAAA="/>
  </w:docVars>
  <w:rsids>
    <w:rsidRoot w:val="00A823A0"/>
    <w:rsid w:val="00170B51"/>
    <w:rsid w:val="00287C72"/>
    <w:rsid w:val="00602495"/>
    <w:rsid w:val="006C09A6"/>
    <w:rsid w:val="006D4DAC"/>
    <w:rsid w:val="007B52AC"/>
    <w:rsid w:val="007C5850"/>
    <w:rsid w:val="00913D2F"/>
    <w:rsid w:val="00963BC2"/>
    <w:rsid w:val="00A823A0"/>
    <w:rsid w:val="00B47509"/>
    <w:rsid w:val="00B76A95"/>
    <w:rsid w:val="00E11512"/>
    <w:rsid w:val="00EA0E0A"/>
    <w:rsid w:val="00F12400"/>
    <w:rsid w:val="00F16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B74D50"/>
  <w15:docId w15:val="{424E31F9-452C-4819-B1BC-FFF10B724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87C72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287C72"/>
    <w:rPr>
      <w:u w:val="single"/>
    </w:rPr>
  </w:style>
  <w:style w:type="character" w:styleId="Hyperlink">
    <w:name w:val="Hyperlink"/>
    <w:basedOn w:val="DefaultParagraphFont"/>
    <w:uiPriority w:val="99"/>
    <w:unhideWhenUsed/>
    <w:rsid w:val="00F169C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0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lbert.colema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bert M</vt:lpstr>
    </vt:vector>
  </TitlesOfParts>
  <Company>INDIVIDUAL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 M</dc:title>
  <dc:creator>Coleman</dc:creator>
  <cp:lastModifiedBy>Admin</cp:lastModifiedBy>
  <cp:revision>2</cp:revision>
  <cp:lastPrinted>2005-05-23T17:02:00Z</cp:lastPrinted>
  <dcterms:created xsi:type="dcterms:W3CDTF">2018-08-22T12:56:00Z</dcterms:created>
  <dcterms:modified xsi:type="dcterms:W3CDTF">2018-08-22T12:56:00Z</dcterms:modified>
</cp:coreProperties>
</file>